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43EF3" w14:textId="77777777" w:rsidR="00041E78" w:rsidRDefault="0088300B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  <w:r>
        <w:rPr>
          <w:noProof/>
        </w:rPr>
        <w:pict w14:anchorId="4E01C6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1029" type="#_x0000_t75" alt="RIO_mono" style="position:absolute;margin-left:-23.6pt;margin-top:-42.3pt;width:143pt;height:42.55pt;z-index:251658240;visibility:visible">
            <v:imagedata r:id="rId5" o:title="RIO_mono" cropright="33408f"/>
          </v:shape>
        </w:pict>
      </w:r>
    </w:p>
    <w:p w14:paraId="7C1FEA1B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32"/>
          <w:szCs w:val="32"/>
        </w:rPr>
      </w:pPr>
    </w:p>
    <w:p w14:paraId="6F651B7F" w14:textId="61F0C2AD" w:rsidR="00A306C8" w:rsidRDefault="0088300B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DengXian" w:hAnsi="Arial" w:cs="Arial"/>
          <w:b/>
          <w:bCs/>
          <w:sz w:val="28"/>
          <w:szCs w:val="28"/>
          <w:lang w:eastAsia="en-GB"/>
        </w:rPr>
      </w:pPr>
      <w:r w:rsidRPr="0088300B">
        <w:rPr>
          <w:rFonts w:ascii="Arial" w:eastAsia="DengXian" w:hAnsi="Arial" w:cs="Arial"/>
          <w:b/>
          <w:bCs/>
          <w:sz w:val="28"/>
          <w:szCs w:val="28"/>
          <w:lang w:eastAsia="en-GB"/>
        </w:rPr>
        <w:t>Political Communication</w:t>
      </w:r>
      <w:r>
        <w:rPr>
          <w:rFonts w:ascii="Arial" w:eastAsia="DengXian" w:hAnsi="Arial" w:cs="Arial"/>
          <w:b/>
          <w:bCs/>
          <w:sz w:val="28"/>
          <w:szCs w:val="28"/>
          <w:lang w:eastAsia="en-GB"/>
        </w:rPr>
        <w:t>,</w:t>
      </w:r>
      <w:r w:rsidRPr="0088300B">
        <w:rPr>
          <w:rFonts w:ascii="Arial" w:eastAsia="DengXian" w:hAnsi="Arial" w:cs="Arial"/>
          <w:b/>
          <w:bCs/>
          <w:sz w:val="28"/>
          <w:szCs w:val="28"/>
          <w:lang w:eastAsia="en-GB"/>
        </w:rPr>
        <w:t xml:space="preserve"> MSc/PgDip</w:t>
      </w:r>
    </w:p>
    <w:p w14:paraId="14DCC390" w14:textId="77777777" w:rsidR="00E176F8" w:rsidRDefault="00E176F8" w:rsidP="00E176F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7447187E" w14:textId="77777777" w:rsidR="009A43D6" w:rsidRDefault="00A306C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Questions-based Personal Statement </w:t>
      </w:r>
      <w:r w:rsidR="00041E78">
        <w:rPr>
          <w:rFonts w:ascii="Arial" w:hAnsi="Arial" w:cs="Arial"/>
          <w:b/>
          <w:sz w:val="28"/>
          <w:szCs w:val="28"/>
        </w:rPr>
        <w:t xml:space="preserve"> </w:t>
      </w:r>
    </w:p>
    <w:p w14:paraId="668387EA" w14:textId="77777777" w:rsid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b/>
          <w:sz w:val="28"/>
          <w:szCs w:val="28"/>
        </w:rPr>
      </w:pPr>
    </w:p>
    <w:p w14:paraId="5F021CCF" w14:textId="77777777" w:rsidR="00041E78" w:rsidRPr="00041E78" w:rsidRDefault="00041E78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8"/>
          <w:szCs w:val="28"/>
        </w:rPr>
      </w:pPr>
      <w:r w:rsidRPr="00041E78">
        <w:rPr>
          <w:rFonts w:ascii="Arial" w:hAnsi="Arial" w:cs="Arial"/>
          <w:sz w:val="28"/>
          <w:szCs w:val="28"/>
        </w:rPr>
        <w:t>Please be sure to upload this document in the supporting document section of the online application</w:t>
      </w:r>
      <w:r w:rsidR="00A306C8">
        <w:rPr>
          <w:rFonts w:ascii="Arial" w:hAnsi="Arial" w:cs="Arial"/>
          <w:sz w:val="28"/>
          <w:szCs w:val="28"/>
        </w:rPr>
        <w:t>.</w:t>
      </w:r>
    </w:p>
    <w:p w14:paraId="6F181440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09CDE067" w14:textId="77777777" w:rsidR="00C00CC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 w:rsidRPr="00041E78">
        <w:rPr>
          <w:rFonts w:ascii="Arial" w:hAnsi="Arial" w:cs="Arial"/>
          <w:sz w:val="26"/>
          <w:szCs w:val="26"/>
        </w:rPr>
        <w:t xml:space="preserve">Please complete the following </w:t>
      </w:r>
      <w:r w:rsidR="00A306C8">
        <w:rPr>
          <w:rFonts w:ascii="Arial" w:hAnsi="Arial" w:cs="Arial"/>
          <w:sz w:val="26"/>
          <w:szCs w:val="26"/>
        </w:rPr>
        <w:t>two</w:t>
      </w:r>
      <w:r w:rsidRPr="00041E78">
        <w:rPr>
          <w:rFonts w:ascii="Arial" w:hAnsi="Arial" w:cs="Arial"/>
          <w:sz w:val="26"/>
          <w:szCs w:val="26"/>
        </w:rPr>
        <w:t xml:space="preserve"> questions:</w:t>
      </w:r>
    </w:p>
    <w:p w14:paraId="3A267A5A" w14:textId="77777777" w:rsidR="006333BC" w:rsidRPr="00041E78" w:rsidRDefault="006333BC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</w:p>
    <w:p w14:paraId="7130AB9B" w14:textId="776F27FF" w:rsidR="00A306C8" w:rsidRPr="0088300B" w:rsidRDefault="0088300B" w:rsidP="00454470">
      <w:pPr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</w:rPr>
      </w:pPr>
      <w:r>
        <w:rPr>
          <w:rFonts w:ascii="Arial" w:hAnsi="Arial" w:cs="Arial"/>
        </w:rPr>
        <w:t>H</w:t>
      </w:r>
      <w:r w:rsidRPr="0088300B">
        <w:rPr>
          <w:rFonts w:ascii="Arial" w:hAnsi="Arial" w:cs="Arial"/>
        </w:rPr>
        <w:t xml:space="preserve">ow </w:t>
      </w:r>
      <w:r w:rsidRPr="0088300B">
        <w:rPr>
          <w:rFonts w:ascii="Arial" w:hAnsi="Arial" w:cs="Arial"/>
        </w:rPr>
        <w:t xml:space="preserve">do </w:t>
      </w:r>
      <w:r w:rsidRPr="0088300B">
        <w:rPr>
          <w:rFonts w:ascii="Arial" w:hAnsi="Arial" w:cs="Arial"/>
        </w:rPr>
        <w:t>your interests and previous educational or professional experiences make you a suitable candidate for the programme</w:t>
      </w:r>
      <w:r w:rsidR="00A306C8" w:rsidRPr="0088300B">
        <w:rPr>
          <w:rFonts w:ascii="Arial" w:hAnsi="Arial" w:cs="Arial"/>
        </w:rPr>
        <w:t>? (</w:t>
      </w:r>
      <w:r w:rsidRPr="0088300B">
        <w:rPr>
          <w:rFonts w:ascii="Arial" w:hAnsi="Arial" w:cs="Arial"/>
        </w:rPr>
        <w:t>15</w:t>
      </w:r>
      <w:r w:rsidR="00A306C8" w:rsidRPr="0088300B">
        <w:rPr>
          <w:rFonts w:ascii="Arial" w:hAnsi="Arial" w:cs="Arial"/>
        </w:rPr>
        <w:t>0 words)</w:t>
      </w:r>
    </w:p>
    <w:p w14:paraId="73343C23" w14:textId="77777777" w:rsidR="00A90FB7" w:rsidRPr="00041E78" w:rsidRDefault="0088300B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  <w:lang w:val="en-GB" w:eastAsia="en-GB"/>
        </w:rPr>
        <w:pict w14:anchorId="35163B6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1.25pt;margin-top:13.05pt;width:441.7pt;height:449.65pt;z-index:251656192">
            <v:textbox style="mso-next-textbox:#_x0000_s1026">
              <w:txbxContent>
                <w:p w14:paraId="0B9A3378" w14:textId="77777777" w:rsidR="00A90FB7" w:rsidRDefault="00A90FB7"/>
              </w:txbxContent>
            </v:textbox>
          </v:shape>
        </w:pict>
      </w:r>
    </w:p>
    <w:p w14:paraId="35F3FB0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BF2468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888CD6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33E09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F57B4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D86E78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B6DCB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E2ED2E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55CCFD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49D42B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01647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1B7F5A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958099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74E4B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76E17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B3CF9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30CE3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365054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589409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D7F2CE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2EB850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05AF3A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C41F12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CE75C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38A690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C21C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0D8F99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E06381" w14:textId="77777777" w:rsidR="0088300B" w:rsidRPr="0088300B" w:rsidRDefault="0088300B" w:rsidP="008830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  <w:i/>
          <w:iCs/>
        </w:rPr>
      </w:pPr>
      <w:bookmarkStart w:id="0" w:name="_Hlk77334321"/>
    </w:p>
    <w:p w14:paraId="0EEC8421" w14:textId="2408C56C" w:rsidR="00E176F8" w:rsidRPr="0088300B" w:rsidRDefault="0088300B" w:rsidP="0088300B">
      <w:pPr>
        <w:numPr>
          <w:ilvl w:val="0"/>
          <w:numId w:val="13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eastAsia="Calibri" w:hAnsi="Arial" w:cs="Arial"/>
        </w:rPr>
      </w:pPr>
      <w:r w:rsidRPr="0088300B">
        <w:rPr>
          <w:rFonts w:ascii="Arial" w:eastAsia="Calibri" w:hAnsi="Arial" w:cs="Arial"/>
        </w:rPr>
        <w:t>What are your</w:t>
      </w:r>
      <w:r w:rsidRPr="0088300B">
        <w:rPr>
          <w:rFonts w:ascii="Arial" w:eastAsia="Calibri" w:hAnsi="Arial" w:cs="Arial"/>
        </w:rPr>
        <w:t xml:space="preserve"> motivation</w:t>
      </w:r>
      <w:r w:rsidRPr="0088300B">
        <w:rPr>
          <w:rFonts w:ascii="Arial" w:eastAsia="Calibri" w:hAnsi="Arial" w:cs="Arial"/>
        </w:rPr>
        <w:t>s</w:t>
      </w:r>
      <w:r w:rsidRPr="0088300B">
        <w:rPr>
          <w:rFonts w:ascii="Arial" w:eastAsia="Calibri" w:hAnsi="Arial" w:cs="Arial"/>
        </w:rPr>
        <w:t xml:space="preserve"> for applying for this programme specifically</w:t>
      </w:r>
      <w:r w:rsidR="00E176F8" w:rsidRPr="0088300B">
        <w:rPr>
          <w:rFonts w:ascii="Arial" w:eastAsia="Calibri" w:hAnsi="Arial" w:cs="Arial"/>
        </w:rPr>
        <w:t>? (</w:t>
      </w:r>
      <w:r>
        <w:rPr>
          <w:rFonts w:ascii="Arial" w:eastAsia="Calibri" w:hAnsi="Arial" w:cs="Arial"/>
        </w:rPr>
        <w:t>15</w:t>
      </w:r>
      <w:r w:rsidR="00E176F8" w:rsidRPr="0088300B">
        <w:rPr>
          <w:rFonts w:ascii="Arial" w:eastAsia="Calibri" w:hAnsi="Arial" w:cs="Arial"/>
        </w:rPr>
        <w:t>0 words)</w:t>
      </w:r>
    </w:p>
    <w:p w14:paraId="100F99B1" w14:textId="77777777" w:rsidR="0088300B" w:rsidRPr="00E176F8" w:rsidRDefault="0088300B" w:rsidP="008830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720"/>
        <w:rPr>
          <w:rFonts w:ascii="Arial" w:eastAsia="Calibri" w:hAnsi="Arial" w:cs="Arial"/>
          <w:i/>
          <w:iCs/>
        </w:rPr>
      </w:pPr>
    </w:p>
    <w:bookmarkEnd w:id="0"/>
    <w:p w14:paraId="2295B125" w14:textId="77777777" w:rsidR="00A90FB7" w:rsidRPr="00041E78" w:rsidRDefault="0088300B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noProof/>
          <w:sz w:val="26"/>
          <w:szCs w:val="26"/>
          <w:lang w:val="en-GB" w:eastAsia="en-GB"/>
        </w:rPr>
        <w:pict w14:anchorId="30F0CD5C">
          <v:shape id="_x0000_s1027" type="#_x0000_t202" style="position:absolute;margin-left:.7pt;margin-top:14.7pt;width:439.4pt;height:564.3pt;z-index:251657216">
            <v:textbox>
              <w:txbxContent>
                <w:p w14:paraId="0460DCC8" w14:textId="77777777" w:rsidR="00A90FB7" w:rsidRDefault="00A90FB7"/>
              </w:txbxContent>
            </v:textbox>
          </v:shape>
        </w:pict>
      </w:r>
    </w:p>
    <w:p w14:paraId="63B9930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14A9BC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646330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E1F52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AB029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58FE5A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C6AF0D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DA758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7F65203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FB50F97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023C6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78EBA7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993EA61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A936539" w14:textId="77777777" w:rsidR="009A43D6" w:rsidRPr="00041E78" w:rsidRDefault="009A43D6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39F41A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0FA7815D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81A7566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A168EC4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E6FBE55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FE5A78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857FDF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2B6E17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5CF49248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D9CBE4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13BA53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83F2F5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B08D5BB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2CFC43B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4BDD88E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229B812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7587675F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6695A9BC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169D85D0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34234159" w14:textId="77777777" w:rsidR="00A90FB7" w:rsidRPr="00041E78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78EC36E" w14:textId="77777777" w:rsidR="00A90FB7" w:rsidRDefault="00A90FB7" w:rsidP="00041E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rFonts w:ascii="Arial" w:hAnsi="Arial" w:cs="Arial"/>
          <w:i/>
          <w:sz w:val="26"/>
          <w:szCs w:val="26"/>
        </w:rPr>
      </w:pPr>
    </w:p>
    <w:p w14:paraId="4AEC3378" w14:textId="77777777" w:rsidR="00B74EE4" w:rsidRPr="00B74EE4" w:rsidRDefault="00B74EE4" w:rsidP="00B74EE4">
      <w:pPr>
        <w:rPr>
          <w:rFonts w:ascii="Arial" w:hAnsi="Arial" w:cs="Arial"/>
          <w:sz w:val="26"/>
          <w:szCs w:val="26"/>
        </w:rPr>
      </w:pPr>
    </w:p>
    <w:p w14:paraId="627F5AA2" w14:textId="77777777" w:rsidR="00B74EE4" w:rsidRPr="00B74EE4" w:rsidRDefault="00B74EE4" w:rsidP="00B74EE4">
      <w:pPr>
        <w:rPr>
          <w:rFonts w:ascii="Arial" w:hAnsi="Arial" w:cs="Arial"/>
          <w:sz w:val="26"/>
          <w:szCs w:val="26"/>
        </w:rPr>
      </w:pPr>
    </w:p>
    <w:p w14:paraId="56CB3D76" w14:textId="5F0DE244" w:rsidR="00B74EE4" w:rsidRPr="0088300B" w:rsidRDefault="00B74EE4" w:rsidP="0088300B">
      <w:pPr>
        <w:tabs>
          <w:tab w:val="left" w:pos="709"/>
        </w:tabs>
        <w:rPr>
          <w:rFonts w:ascii="Arial" w:hAnsi="Arial" w:cs="Arial"/>
          <w:i/>
          <w:iCs/>
          <w:sz w:val="26"/>
          <w:szCs w:val="26"/>
        </w:rPr>
      </w:pPr>
    </w:p>
    <w:sectPr w:rsidR="00B74EE4" w:rsidRPr="0088300B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F4477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C1A10"/>
    <w:multiLevelType w:val="hybridMultilevel"/>
    <w:tmpl w:val="75768E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C53A88"/>
    <w:multiLevelType w:val="hybridMultilevel"/>
    <w:tmpl w:val="207A36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22F7C"/>
    <w:multiLevelType w:val="hybridMultilevel"/>
    <w:tmpl w:val="A83A6D0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419ED"/>
    <w:multiLevelType w:val="hybridMultilevel"/>
    <w:tmpl w:val="8428868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C1544D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F024656"/>
    <w:multiLevelType w:val="hybridMultilevel"/>
    <w:tmpl w:val="36246DB0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16EB1"/>
    <w:multiLevelType w:val="hybridMultilevel"/>
    <w:tmpl w:val="8D14E0BE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65DD1"/>
    <w:multiLevelType w:val="hybridMultilevel"/>
    <w:tmpl w:val="ED78A2D4"/>
    <w:lvl w:ilvl="0" w:tplc="0409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A091A11"/>
    <w:multiLevelType w:val="hybridMultilevel"/>
    <w:tmpl w:val="159EABE8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910E09"/>
    <w:multiLevelType w:val="hybridMultilevel"/>
    <w:tmpl w:val="43D4A3F4"/>
    <w:lvl w:ilvl="0" w:tplc="0809000B">
      <w:start w:val="1"/>
      <w:numFmt w:val="bullet"/>
      <w:lvlText w:val=""/>
      <w:lvlJc w:val="left"/>
      <w:pPr>
        <w:tabs>
          <w:tab w:val="num" w:pos="405"/>
        </w:tabs>
        <w:ind w:left="405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B170E6"/>
    <w:multiLevelType w:val="hybridMultilevel"/>
    <w:tmpl w:val="2BEC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1"/>
  </w:num>
  <w:num w:numId="11">
    <w:abstractNumId w:val="2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LQwNzAzMDYwNDFV0lEKTi0uzszPAykwrAUAzMNfZCwAAAA="/>
  </w:docVars>
  <w:rsids>
    <w:rsidRoot w:val="004D7A96"/>
    <w:rsid w:val="00041E78"/>
    <w:rsid w:val="00097A05"/>
    <w:rsid w:val="000C2608"/>
    <w:rsid w:val="001E3307"/>
    <w:rsid w:val="0030123D"/>
    <w:rsid w:val="003210EE"/>
    <w:rsid w:val="003E2058"/>
    <w:rsid w:val="004062DE"/>
    <w:rsid w:val="00454470"/>
    <w:rsid w:val="004675B9"/>
    <w:rsid w:val="0049469E"/>
    <w:rsid w:val="004D7A96"/>
    <w:rsid w:val="00572BD3"/>
    <w:rsid w:val="006333BC"/>
    <w:rsid w:val="00654935"/>
    <w:rsid w:val="006E3C17"/>
    <w:rsid w:val="006E516C"/>
    <w:rsid w:val="007153A6"/>
    <w:rsid w:val="007836B4"/>
    <w:rsid w:val="007A6714"/>
    <w:rsid w:val="0088300B"/>
    <w:rsid w:val="0089371A"/>
    <w:rsid w:val="009059C5"/>
    <w:rsid w:val="009A43D6"/>
    <w:rsid w:val="00A20659"/>
    <w:rsid w:val="00A306C8"/>
    <w:rsid w:val="00A90FB7"/>
    <w:rsid w:val="00A946C7"/>
    <w:rsid w:val="00B54BC8"/>
    <w:rsid w:val="00B602DA"/>
    <w:rsid w:val="00B74EE4"/>
    <w:rsid w:val="00C00CCC"/>
    <w:rsid w:val="00C14BB5"/>
    <w:rsid w:val="00C16329"/>
    <w:rsid w:val="00C264B5"/>
    <w:rsid w:val="00CA0311"/>
    <w:rsid w:val="00CA5D31"/>
    <w:rsid w:val="00D54219"/>
    <w:rsid w:val="00E176F8"/>
    <w:rsid w:val="00F14A12"/>
    <w:rsid w:val="00F151D0"/>
    <w:rsid w:val="00F70F3D"/>
    <w:rsid w:val="00FA4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oNotEmbedSmartTags/>
  <w:decimalSymbol w:val="."/>
  <w:listSeparator w:val=","/>
  <w14:docId w14:val="690F89A7"/>
  <w15:chartTrackingRefBased/>
  <w15:docId w15:val="{F1D2146A-71D5-4903-BC6F-6891F09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Helvetica" w:eastAsia="Times" w:hAnsi="Helvetica"/>
      <w:b/>
      <w:lang w:val="en-GB"/>
    </w:rPr>
  </w:style>
  <w:style w:type="paragraph" w:styleId="BodyText2">
    <w:name w:val="Body Text 2"/>
    <w:basedOn w:val="Normal"/>
    <w:pPr>
      <w:jc w:val="both"/>
    </w:pPr>
    <w:rPr>
      <w:rFonts w:ascii="Helvetica" w:eastAsia="Times" w:hAnsi="Helvetica"/>
      <w:sz w:val="22"/>
      <w:lang w:val="en-GB"/>
    </w:rPr>
  </w:style>
  <w:style w:type="character" w:styleId="Hyperlink">
    <w:name w:val="Hyperlink"/>
    <w:semiHidden/>
    <w:unhideWhenUsed/>
    <w:rsid w:val="000A5553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A5553"/>
    <w:rPr>
      <w:rFonts w:ascii="Times" w:hAnsi="Times"/>
      <w:sz w:val="20"/>
      <w:lang w:val="en-GB" w:eastAsia="x-none"/>
    </w:rPr>
  </w:style>
  <w:style w:type="character" w:customStyle="1" w:styleId="FootnoteTextChar">
    <w:name w:val="Footnote Text Char"/>
    <w:link w:val="FootnoteText"/>
    <w:semiHidden/>
    <w:rsid w:val="000A5553"/>
    <w:rPr>
      <w:rFonts w:ascii="Times" w:hAnsi="Times"/>
      <w:lang w:val="en-GB"/>
    </w:rPr>
  </w:style>
  <w:style w:type="paragraph" w:styleId="ListParagraph">
    <w:name w:val="List Paragraph"/>
    <w:basedOn w:val="Normal"/>
    <w:uiPriority w:val="72"/>
    <w:qFormat/>
    <w:rsid w:val="000C26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c/ Dip in Media Management</vt:lpstr>
    </vt:vector>
  </TitlesOfParts>
  <Company>University of Stirling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/ Dip in Media Management</dc:title>
  <dc:subject/>
  <dc:creator>Gillian Doyle</dc:creator>
  <cp:keywords/>
  <cp:lastModifiedBy>Danielle Higgins</cp:lastModifiedBy>
  <cp:revision>2</cp:revision>
  <cp:lastPrinted>2013-11-01T08:47:00Z</cp:lastPrinted>
  <dcterms:created xsi:type="dcterms:W3CDTF">2021-10-15T15:57:00Z</dcterms:created>
  <dcterms:modified xsi:type="dcterms:W3CDTF">2021-10-15T15:57:00Z</dcterms:modified>
</cp:coreProperties>
</file>